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992911242"/>
        <w:docPartObj>
          <w:docPartGallery w:val="Cover Pages"/>
          <w:docPartUnique/>
        </w:docPartObj>
      </w:sdtPr>
      <w:sdtContent>
        <w:p w14:paraId="7F45AFC7" w14:textId="0D5CC7AF" w:rsidR="00D50319" w:rsidRDefault="00D50319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2F7566D8" wp14:editId="45F7488E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15D4BB4F" w14:textId="74D22529" w:rsidR="00D50319" w:rsidRPr="00D50319" w:rsidRDefault="00D50319">
                                      <w:pPr>
                                        <w:pStyle w:val="NoSpacing"/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</w:pPr>
                                      <w:r w:rsidRPr="00D50319"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1D2275E1" w14:textId="3D8AFF0B" w:rsidR="00D50319" w:rsidRPr="00D50319" w:rsidRDefault="00D50319">
                                  <w:pPr>
                                    <w:pStyle w:val="NoSpacing"/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Pr="00D50319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SE(6A)</w:t>
                                      </w:r>
                                    </w:sdtContent>
                                  </w:sdt>
                                  <w:r w:rsidRPr="00D50319"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Pr="00D50319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19F-0916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7ED4B703" w14:textId="17455061" w:rsidR="00D50319" w:rsidRDefault="00D50319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Web Engineering Course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417DF88F" w14:textId="77BB2C04" w:rsidR="00D50319" w:rsidRDefault="00D50319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Assignment 5 Authentication PAges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2F7566D8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15D4BB4F" w14:textId="74D22529" w:rsidR="00D50319" w:rsidRPr="00D50319" w:rsidRDefault="00D50319">
                                <w:pPr>
                                  <w:pStyle w:val="NoSpacing"/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</w:pPr>
                                <w:r w:rsidRPr="00D50319"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1D2275E1" w14:textId="3D8AFF0B" w:rsidR="00D50319" w:rsidRPr="00D50319" w:rsidRDefault="00D50319">
                            <w:pPr>
                              <w:pStyle w:val="NoSpacing"/>
                              <w:rPr>
                                <w:b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Pr="00D50319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SE(6A)</w:t>
                                </w:r>
                              </w:sdtContent>
                            </w:sdt>
                            <w:r w:rsidRPr="00D50319">
                              <w:rPr>
                                <w:b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Pr="00D50319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19F-0916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7ED4B703" w14:textId="17455061" w:rsidR="00D50319" w:rsidRDefault="00D50319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Web Engineering Course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417DF88F" w14:textId="77BB2C04" w:rsidR="00D50319" w:rsidRDefault="00D50319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Assignment 5 Authentication PAges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1E07102" w14:textId="40147C9F" w:rsidR="00D50319" w:rsidRDefault="00D50319">
          <w:r>
            <w:br w:type="page"/>
          </w:r>
        </w:p>
      </w:sdtContent>
    </w:sdt>
    <w:p w14:paraId="40C96DD2" w14:textId="417FDE89" w:rsidR="00F749AB" w:rsidRPr="00F749AB" w:rsidRDefault="00F749AB">
      <w:pPr>
        <w:rPr>
          <w:b/>
        </w:rPr>
      </w:pPr>
      <w:r w:rsidRPr="00F749AB">
        <w:rPr>
          <w:b/>
          <w:sz w:val="40"/>
          <w:szCs w:val="40"/>
        </w:rPr>
        <w:lastRenderedPageBreak/>
        <w:t>Main Page</w:t>
      </w:r>
      <w:r w:rsidRPr="00F749AB">
        <w:rPr>
          <w:b/>
        </w:rPr>
        <w:t xml:space="preserve"> </w:t>
      </w:r>
    </w:p>
    <w:p w14:paraId="3739B042" w14:textId="7507CBC5" w:rsidR="00E44C3E" w:rsidRDefault="00F749AB">
      <w:r>
        <w:rPr>
          <w:noProof/>
        </w:rPr>
        <w:drawing>
          <wp:inline distT="0" distB="0" distL="0" distR="0" wp14:anchorId="480AE804" wp14:editId="4F52BB81">
            <wp:extent cx="5943600" cy="3179445"/>
            <wp:effectExtent l="0" t="0" r="0" b="1905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80125" w14:textId="77777777" w:rsidR="00F749AB" w:rsidRDefault="00F749AB" w:rsidP="00F749AB">
      <w:pPr>
        <w:rPr>
          <w:b/>
          <w:sz w:val="40"/>
          <w:szCs w:val="40"/>
        </w:rPr>
      </w:pPr>
    </w:p>
    <w:p w14:paraId="472147C4" w14:textId="67C0B025" w:rsidR="00F749AB" w:rsidRPr="00F749AB" w:rsidRDefault="00F749AB">
      <w:pPr>
        <w:rPr>
          <w:b/>
        </w:rPr>
      </w:pPr>
      <w:r>
        <w:rPr>
          <w:b/>
          <w:sz w:val="40"/>
          <w:szCs w:val="40"/>
        </w:rPr>
        <w:t>Login</w:t>
      </w:r>
      <w:r w:rsidRPr="00F749AB">
        <w:rPr>
          <w:b/>
          <w:sz w:val="40"/>
          <w:szCs w:val="40"/>
        </w:rPr>
        <w:t xml:space="preserve"> Page</w:t>
      </w:r>
      <w:r w:rsidRPr="00F749AB">
        <w:rPr>
          <w:b/>
        </w:rPr>
        <w:t xml:space="preserve"> </w:t>
      </w:r>
    </w:p>
    <w:p w14:paraId="5EAE3798" w14:textId="38C425DE" w:rsidR="00F749AB" w:rsidRDefault="00F749AB">
      <w:r>
        <w:rPr>
          <w:noProof/>
        </w:rPr>
        <w:drawing>
          <wp:inline distT="0" distB="0" distL="0" distR="0" wp14:anchorId="6818E8D0" wp14:editId="577D17D3">
            <wp:extent cx="5943600" cy="3182620"/>
            <wp:effectExtent l="0" t="0" r="0" b="0"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websit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D75F0" w14:textId="4BD24C2F" w:rsidR="00F749AB" w:rsidRDefault="00F749AB"/>
    <w:p w14:paraId="614ADBE6" w14:textId="30B8D858" w:rsidR="00F749AB" w:rsidRPr="00F749AB" w:rsidRDefault="00F749AB" w:rsidP="00F749AB">
      <w:pPr>
        <w:rPr>
          <w:b/>
        </w:rPr>
      </w:pPr>
      <w:r>
        <w:rPr>
          <w:b/>
          <w:sz w:val="40"/>
          <w:szCs w:val="40"/>
        </w:rPr>
        <w:lastRenderedPageBreak/>
        <w:t xml:space="preserve">Wrong Credentials on </w:t>
      </w:r>
      <w:r>
        <w:rPr>
          <w:b/>
          <w:sz w:val="40"/>
          <w:szCs w:val="40"/>
        </w:rPr>
        <w:t>Login</w:t>
      </w:r>
      <w:r w:rsidRPr="00F749AB">
        <w:rPr>
          <w:b/>
          <w:sz w:val="40"/>
          <w:szCs w:val="40"/>
        </w:rPr>
        <w:t xml:space="preserve"> Page</w:t>
      </w:r>
      <w:r w:rsidRPr="00F749AB">
        <w:rPr>
          <w:b/>
        </w:rPr>
        <w:t xml:space="preserve"> </w:t>
      </w:r>
    </w:p>
    <w:p w14:paraId="5DC1724D" w14:textId="62F9B4EF" w:rsidR="00F749AB" w:rsidRDefault="00F749AB">
      <w:r>
        <w:rPr>
          <w:noProof/>
        </w:rPr>
        <w:drawing>
          <wp:inline distT="0" distB="0" distL="0" distR="0" wp14:anchorId="2317FB1B" wp14:editId="0565C3A5">
            <wp:extent cx="5943600" cy="3169920"/>
            <wp:effectExtent l="0" t="0" r="0" b="0"/>
            <wp:docPr id="3" name="Picture 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websit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F2A3D" w14:textId="152431D7" w:rsidR="00F749AB" w:rsidRDefault="00F749AB"/>
    <w:p w14:paraId="088E9F8B" w14:textId="129F9831" w:rsidR="00F749AB" w:rsidRPr="00F749AB" w:rsidRDefault="00F749AB" w:rsidP="00F749AB">
      <w:pPr>
        <w:rPr>
          <w:b/>
        </w:rPr>
      </w:pPr>
      <w:r>
        <w:rPr>
          <w:b/>
          <w:sz w:val="40"/>
          <w:szCs w:val="40"/>
        </w:rPr>
        <w:t>Correct</w:t>
      </w:r>
      <w:r>
        <w:rPr>
          <w:b/>
          <w:sz w:val="40"/>
          <w:szCs w:val="40"/>
        </w:rPr>
        <w:t xml:space="preserve"> Credentials on Login</w:t>
      </w:r>
      <w:r w:rsidRPr="00F749AB">
        <w:rPr>
          <w:b/>
          <w:sz w:val="40"/>
          <w:szCs w:val="40"/>
        </w:rPr>
        <w:t xml:space="preserve"> Page</w:t>
      </w:r>
      <w:r w:rsidRPr="00F749AB">
        <w:rPr>
          <w:b/>
        </w:rPr>
        <w:t xml:space="preserve"> </w:t>
      </w:r>
    </w:p>
    <w:p w14:paraId="2898CA1E" w14:textId="6C59F222" w:rsidR="00F749AB" w:rsidRDefault="00F749AB">
      <w:r>
        <w:rPr>
          <w:noProof/>
        </w:rPr>
        <w:drawing>
          <wp:inline distT="0" distB="0" distL="0" distR="0" wp14:anchorId="3ED5722F" wp14:editId="276D4F00">
            <wp:extent cx="5943600" cy="3169920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AFC2F" w14:textId="27997E67" w:rsidR="00F749AB" w:rsidRDefault="00F749AB"/>
    <w:p w14:paraId="4692FB67" w14:textId="0FC36AEC" w:rsidR="00F749AB" w:rsidRDefault="00F749AB"/>
    <w:p w14:paraId="5C5F1228" w14:textId="0E9D79C2" w:rsidR="00F749AB" w:rsidRPr="00F749AB" w:rsidRDefault="00F749AB" w:rsidP="00F749AB">
      <w:pPr>
        <w:rPr>
          <w:b/>
        </w:rPr>
      </w:pPr>
      <w:r>
        <w:rPr>
          <w:b/>
          <w:sz w:val="40"/>
          <w:szCs w:val="40"/>
        </w:rPr>
        <w:lastRenderedPageBreak/>
        <w:t>Registration</w:t>
      </w:r>
      <w:r w:rsidRPr="00F749AB">
        <w:rPr>
          <w:b/>
          <w:sz w:val="40"/>
          <w:szCs w:val="40"/>
        </w:rPr>
        <w:t xml:space="preserve"> Page</w:t>
      </w:r>
      <w:r w:rsidRPr="00F749AB">
        <w:rPr>
          <w:b/>
        </w:rPr>
        <w:t xml:space="preserve"> </w:t>
      </w:r>
    </w:p>
    <w:p w14:paraId="56E9A4AB" w14:textId="65B4CFB1" w:rsidR="00F749AB" w:rsidRDefault="00F749AB">
      <w:r>
        <w:rPr>
          <w:noProof/>
        </w:rPr>
        <w:drawing>
          <wp:inline distT="0" distB="0" distL="0" distR="0" wp14:anchorId="79FE1F9E" wp14:editId="7609DD62">
            <wp:extent cx="5943600" cy="3176270"/>
            <wp:effectExtent l="0" t="0" r="0" b="5080"/>
            <wp:docPr id="5" name="Picture 5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ebsit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0A7D1" w14:textId="1C82FA0F" w:rsidR="00F749AB" w:rsidRDefault="00F749AB"/>
    <w:p w14:paraId="44E6B344" w14:textId="6ECEAE60" w:rsidR="00F749AB" w:rsidRPr="00F749AB" w:rsidRDefault="00F749AB" w:rsidP="00F749AB">
      <w:pPr>
        <w:rPr>
          <w:b/>
        </w:rPr>
      </w:pPr>
      <w:r>
        <w:rPr>
          <w:b/>
          <w:sz w:val="40"/>
          <w:szCs w:val="40"/>
        </w:rPr>
        <w:t xml:space="preserve">Wrong Credentials on </w:t>
      </w:r>
      <w:r>
        <w:rPr>
          <w:b/>
          <w:sz w:val="40"/>
          <w:szCs w:val="40"/>
        </w:rPr>
        <w:t>Registration</w:t>
      </w:r>
      <w:r w:rsidRPr="00F749AB">
        <w:rPr>
          <w:b/>
          <w:sz w:val="40"/>
          <w:szCs w:val="40"/>
        </w:rPr>
        <w:t xml:space="preserve"> Page</w:t>
      </w:r>
      <w:r w:rsidRPr="00F749AB">
        <w:rPr>
          <w:b/>
        </w:rPr>
        <w:t xml:space="preserve"> </w:t>
      </w:r>
    </w:p>
    <w:p w14:paraId="67BFD1F6" w14:textId="3F9D551F" w:rsidR="00F749AB" w:rsidRDefault="00F749AB">
      <w:r>
        <w:rPr>
          <w:noProof/>
        </w:rPr>
        <w:drawing>
          <wp:inline distT="0" distB="0" distL="0" distR="0" wp14:anchorId="466132F1" wp14:editId="61D87D16">
            <wp:extent cx="5943600" cy="3176270"/>
            <wp:effectExtent l="0" t="0" r="0" b="5080"/>
            <wp:docPr id="6" name="Picture 6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ebsit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754DD" w14:textId="0CDF6A85" w:rsidR="00F749AB" w:rsidRDefault="00F749AB"/>
    <w:p w14:paraId="720627B0" w14:textId="712D6DB1" w:rsidR="00F749AB" w:rsidRDefault="00F749AB"/>
    <w:p w14:paraId="0C1990EE" w14:textId="63B280B9" w:rsidR="00F749AB" w:rsidRPr="00F749AB" w:rsidRDefault="00F749AB" w:rsidP="00F749AB">
      <w:pPr>
        <w:rPr>
          <w:b/>
        </w:rPr>
      </w:pPr>
      <w:r>
        <w:rPr>
          <w:b/>
          <w:sz w:val="40"/>
          <w:szCs w:val="40"/>
        </w:rPr>
        <w:lastRenderedPageBreak/>
        <w:t>Already Submitted</w:t>
      </w:r>
      <w:r>
        <w:rPr>
          <w:b/>
          <w:sz w:val="40"/>
          <w:szCs w:val="40"/>
        </w:rPr>
        <w:t xml:space="preserve"> Credentials on Registration</w:t>
      </w:r>
      <w:r w:rsidRPr="00F749AB">
        <w:rPr>
          <w:b/>
          <w:sz w:val="40"/>
          <w:szCs w:val="40"/>
        </w:rPr>
        <w:t xml:space="preserve"> Page</w:t>
      </w:r>
      <w:r w:rsidRPr="00F749AB">
        <w:rPr>
          <w:b/>
        </w:rPr>
        <w:t xml:space="preserve"> </w:t>
      </w:r>
    </w:p>
    <w:p w14:paraId="76D608B9" w14:textId="7FE673A7" w:rsidR="00F749AB" w:rsidRDefault="00F749AB">
      <w:r>
        <w:rPr>
          <w:noProof/>
        </w:rPr>
        <w:drawing>
          <wp:inline distT="0" distB="0" distL="0" distR="0" wp14:anchorId="481F2B39" wp14:editId="517490DE">
            <wp:extent cx="5943600" cy="3207385"/>
            <wp:effectExtent l="0" t="0" r="0" b="0"/>
            <wp:docPr id="7" name="Picture 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websit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FDA29" w14:textId="7A91208C" w:rsidR="00F749AB" w:rsidRDefault="00F749AB"/>
    <w:p w14:paraId="410921DE" w14:textId="446F2E54" w:rsidR="00F749AB" w:rsidRPr="00F749AB" w:rsidRDefault="00F749AB" w:rsidP="00F749AB">
      <w:pPr>
        <w:rPr>
          <w:b/>
        </w:rPr>
      </w:pPr>
      <w:r>
        <w:rPr>
          <w:b/>
          <w:sz w:val="40"/>
          <w:szCs w:val="40"/>
        </w:rPr>
        <w:t>Successful Registration through</w:t>
      </w:r>
      <w:r>
        <w:rPr>
          <w:b/>
          <w:sz w:val="40"/>
          <w:szCs w:val="40"/>
        </w:rPr>
        <w:t xml:space="preserve"> </w:t>
      </w:r>
      <w:r w:rsidR="00EA5403">
        <w:rPr>
          <w:b/>
          <w:sz w:val="40"/>
          <w:szCs w:val="40"/>
        </w:rPr>
        <w:t>registration</w:t>
      </w:r>
      <w:r w:rsidR="00EA5403" w:rsidRPr="00F749AB">
        <w:rPr>
          <w:b/>
          <w:sz w:val="40"/>
          <w:szCs w:val="40"/>
        </w:rPr>
        <w:t xml:space="preserve"> Page</w:t>
      </w:r>
      <w:r w:rsidRPr="00F749AB">
        <w:rPr>
          <w:b/>
        </w:rPr>
        <w:t xml:space="preserve"> </w:t>
      </w:r>
    </w:p>
    <w:p w14:paraId="2C9A89E8" w14:textId="5AA3F4F7" w:rsidR="00F749AB" w:rsidRDefault="00EA5403">
      <w:r>
        <w:rPr>
          <w:noProof/>
        </w:rPr>
        <w:drawing>
          <wp:inline distT="0" distB="0" distL="0" distR="0" wp14:anchorId="5EF986D0" wp14:editId="0863B8BA">
            <wp:extent cx="5943600" cy="3179445"/>
            <wp:effectExtent l="0" t="0" r="0" b="1905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49AB" w:rsidSect="00D50319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0769C" w14:textId="77777777" w:rsidR="000A1D43" w:rsidRDefault="000A1D43" w:rsidP="00D50319">
      <w:pPr>
        <w:spacing w:after="0" w:line="240" w:lineRule="auto"/>
      </w:pPr>
      <w:r>
        <w:separator/>
      </w:r>
    </w:p>
  </w:endnote>
  <w:endnote w:type="continuationSeparator" w:id="0">
    <w:p w14:paraId="787DBD5D" w14:textId="77777777" w:rsidR="000A1D43" w:rsidRDefault="000A1D43" w:rsidP="00D503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38753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64E9A9" w14:textId="3EF45DC1" w:rsidR="00D50319" w:rsidRDefault="00D5031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EDA542" w14:textId="77777777" w:rsidR="00D50319" w:rsidRDefault="00D503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6273B" w14:textId="77777777" w:rsidR="000A1D43" w:rsidRDefault="000A1D43" w:rsidP="00D50319">
      <w:pPr>
        <w:spacing w:after="0" w:line="240" w:lineRule="auto"/>
      </w:pPr>
      <w:r>
        <w:separator/>
      </w:r>
    </w:p>
  </w:footnote>
  <w:footnote w:type="continuationSeparator" w:id="0">
    <w:p w14:paraId="4AD813C9" w14:textId="77777777" w:rsidR="000A1D43" w:rsidRDefault="000A1D43" w:rsidP="00D503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00E87" w14:textId="2F193292" w:rsidR="00D50319" w:rsidRDefault="00D50319">
    <w:pPr>
      <w:pStyle w:val="Header"/>
    </w:pPr>
    <w:r w:rsidRPr="00D50319">
      <w:rPr>
        <w:b/>
        <w:sz w:val="24"/>
        <w:szCs w:val="24"/>
      </w:rPr>
      <w:t>19F-0916</w:t>
    </w:r>
    <w:r>
      <w:ptab w:relativeTo="margin" w:alignment="center" w:leader="none"/>
    </w:r>
    <w:r w:rsidRPr="00D50319">
      <w:rPr>
        <w:b/>
        <w:sz w:val="28"/>
        <w:szCs w:val="28"/>
      </w:rPr>
      <w:t>WEB Course Assignment 5</w:t>
    </w:r>
    <w:r>
      <w:ptab w:relativeTo="margin" w:alignment="right" w:leader="none"/>
    </w:r>
    <w:r w:rsidRPr="00D50319">
      <w:rPr>
        <w:b/>
        <w:sz w:val="24"/>
        <w:szCs w:val="24"/>
      </w:rPr>
      <w:t>M.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TOxNDUxNzO1MDJQ0lEKTi0uzszPAykwrAUAy4vuoywAAAA="/>
  </w:docVars>
  <w:rsids>
    <w:rsidRoot w:val="00D50319"/>
    <w:rsid w:val="000A1D43"/>
    <w:rsid w:val="00450BBE"/>
    <w:rsid w:val="00D50319"/>
    <w:rsid w:val="00EA5403"/>
    <w:rsid w:val="00F749AB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D189B"/>
  <w15:chartTrackingRefBased/>
  <w15:docId w15:val="{946D7815-C2D3-4BA8-A244-5FBD185C2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49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0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0319"/>
  </w:style>
  <w:style w:type="paragraph" w:styleId="Footer">
    <w:name w:val="footer"/>
    <w:basedOn w:val="Normal"/>
    <w:link w:val="FooterChar"/>
    <w:uiPriority w:val="99"/>
    <w:unhideWhenUsed/>
    <w:rsid w:val="00D50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0319"/>
  </w:style>
  <w:style w:type="paragraph" w:styleId="NoSpacing">
    <w:name w:val="No Spacing"/>
    <w:link w:val="NoSpacingChar"/>
    <w:uiPriority w:val="1"/>
    <w:qFormat/>
    <w:rsid w:val="00D5031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50319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6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 Engineering Course</vt:lpstr>
    </vt:vector>
  </TitlesOfParts>
  <Company>SE(6A)</Company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Engineering Course</dc:title>
  <dc:subject>Assignment 5 Authentication PAges</dc:subject>
  <dc:creator>Muhammad Abdullah</dc:creator>
  <cp:keywords/>
  <dc:description/>
  <cp:lastModifiedBy>Muhammad Abdullah</cp:lastModifiedBy>
  <cp:revision>2</cp:revision>
  <dcterms:created xsi:type="dcterms:W3CDTF">2022-04-13T18:01:00Z</dcterms:created>
  <dcterms:modified xsi:type="dcterms:W3CDTF">2022-04-13T18:06:00Z</dcterms:modified>
</cp:coreProperties>
</file>